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5" w:name="X3a9520baed7f46edecd981c353352f22d33734a"/>
    <w:p>
      <w:pPr>
        <w:pStyle w:val="Heading1"/>
      </w:pPr>
      <w:r>
        <w:t xml:space="preserve">Cover Letter for Speech Therapist Position in France Marseille</w:t>
      </w:r>
    </w:p>
    <w:p>
      <w:pPr>
        <w:pStyle w:val="FirstParagraph"/>
      </w:pPr>
      <w:r>
        <w:t xml:space="preserve">Dear [Hiring Manager's Name],</w:t>
      </w:r>
    </w:p>
    <w:p>
      <w:pPr>
        <w:pStyle w:val="BodyText"/>
      </w:pPr>
      <w:r>
        <w:t xml:space="preserve">I am writing to express my enthusiastic interest in the Speech Therapist position at your esteemed organization in France Marseille. As a dedicated and passionate Speech Therapist, I am eager to contribute my skills, experience, and commitment to improving the lives of individuals through effective communication and language therapy. This opportunity aligns perfectly with my professional goals, and I am particularly excited about the prospect of working in France Marseille, a vibrant city known for its rich cultural heritage and diverse communities. My goal is to bring my expertise in speech therapy to support patients in Marseille, ensuring they receive the highest quality care tailored to their unique needs.</w:t>
      </w:r>
    </w:p>
    <w:bookmarkStart w:id="20" w:name="X5b34a8cdaf1fd6c59d62e0a98ea0889e79095b4"/>
    <w:p>
      <w:pPr>
        <w:pStyle w:val="Heading2"/>
      </w:pPr>
      <w:r>
        <w:t xml:space="preserve">Professional Background and Qualifications</w:t>
      </w:r>
    </w:p>
    <w:p>
      <w:pPr>
        <w:pStyle w:val="FirstParagraph"/>
      </w:pPr>
      <w:r>
        <w:t xml:space="preserve">With [X years] of experience as a Speech Therapist, I have developed a deep understanding of the challenges and rewards associated with this critical field. My journey began with a degree in Speech-Language Pathology, followed by specialized training in pediatric and adult speech disorders, cognitive-communication impairments, and swallowing difficulties. Throughout my career, I have worked in various settings, including schools, hospitals, private clinics, and rehabilitation centers. These experiences have equipped me with the ability to adapt my approach to meet the diverse needs of patients across different age groups and cultural backgrounds.</w:t>
      </w:r>
    </w:p>
    <w:p>
      <w:pPr>
        <w:pStyle w:val="BodyText"/>
      </w:pPr>
      <w:r>
        <w:t xml:space="preserve">One of my key strengths is my ability to create personalized therapy plans that address both the clinical and emotional aspects of communication disorders. I am proficient in using evidence-based techniques such as articulation therapy, language intervention activities, and augmentative and alternative communication (AAC) systems. My work has consistently focused on fostering independence, confidence, and quality of life for patients. For instance, I have successfully helped children with developmental delays improve their speech milestones and supported stroke survivors in regaining their ability to communicate effectively.</w:t>
      </w:r>
    </w:p>
    <w:bookmarkEnd w:id="20"/>
    <w:bookmarkStart w:id="21" w:name="why-france-marseille"/>
    <w:p>
      <w:pPr>
        <w:pStyle w:val="Heading2"/>
      </w:pPr>
      <w:r>
        <w:t xml:space="preserve">Why France Marseille?</w:t>
      </w:r>
    </w:p>
    <w:p>
      <w:pPr>
        <w:pStyle w:val="FirstParagraph"/>
      </w:pPr>
      <w:r>
        <w:t xml:space="preserve">France Marseille is a city that resonates deeply with me, not only for its historical significance but also for its dynamic, multicultural environment. As a Speech Therapist, I am particularly drawn to the opportunity to work in such a diverse setting where patients may speak multiple languages or come from varied cultural backgrounds. This diversity presents unique challenges and opportunities to provide inclusive care that respects and accommodates different linguistic and cultural needs. My experience working with multilingual populations has prepared me to navigate these complexities with sensitivity and expertise.</w:t>
      </w:r>
    </w:p>
    <w:p>
      <w:pPr>
        <w:pStyle w:val="BodyText"/>
      </w:pPr>
      <w:r>
        <w:t xml:space="preserve">Moreover, Marseille’s healthcare system is renowned for its commitment to innovation and patient-centered care. I am keen to contribute my knowledge of modern therapeutic approaches while learning from the local practices that have shaped this region’s medical landscape. The city’s growing population of elderly individuals, in particular, highlights the need for skilled Speech Therapists who can address age-related communication disorders and swallowing difficulties. I am eager to play a role in supporting this demographic through compassionate and effective interventions.</w:t>
      </w:r>
    </w:p>
    <w:bookmarkEnd w:id="21"/>
    <w:bookmarkStart w:id="22" w:name="adaptability-and-cultural-sensitivity"/>
    <w:p>
      <w:pPr>
        <w:pStyle w:val="Heading2"/>
      </w:pPr>
      <w:r>
        <w:t xml:space="preserve">Adaptability and Cultural Sensitivity</w:t>
      </w:r>
    </w:p>
    <w:p>
      <w:pPr>
        <w:pStyle w:val="FirstParagraph"/>
      </w:pPr>
      <w:r>
        <w:t xml:space="preserve">As a Speech Therapist, I understand that cultural competence is essential to delivering impactful care. In France Marseille, where the community is a blend of traditional values and modern influences, I am committed to building trust with patients and their families by respecting their customs and preferences. My ability to communicate in [mention languages if applicable] further strengthens my capacity to connect with patients and provide care that feels both professional and personal.</w:t>
      </w:r>
    </w:p>
    <w:p>
      <w:pPr>
        <w:pStyle w:val="BodyText"/>
      </w:pPr>
      <w:r>
        <w:t xml:space="preserve">I have also honed my adaptability through experiences in fast-paced, high-demand environments. Whether working with children in a school setting or adults in a rehabilitation center, I prioritize flexibility and creativity to meet the evolving needs of my patients. This adaptability is especially valuable in France Marseille, where healthcare professionals often encounter unique challenges that require innovative solutions.</w:t>
      </w:r>
    </w:p>
    <w:bookmarkEnd w:id="22"/>
    <w:bookmarkStart w:id="23" w:name="passion-for-patient-centered-care"/>
    <w:p>
      <w:pPr>
        <w:pStyle w:val="Heading2"/>
      </w:pPr>
      <w:r>
        <w:t xml:space="preserve">Passion for Patient-Centered Care</w:t>
      </w:r>
    </w:p>
    <w:p>
      <w:pPr>
        <w:pStyle w:val="FirstParagraph"/>
      </w:pPr>
      <w:r>
        <w:t xml:space="preserve">At the core of my practice as a Speech Therapist is a deep commitment to patient-centered care. I believe that every individual deserves to be treated with dignity, empathy, and respect. My approach emphasizes collaboration with patients, their families, and other healthcare professionals to ensure comprehensive support. In France Marseille, I am excited to work alongside local teams to create a holistic care environment where patients feel empowered and supported in their recovery journeys.</w:t>
      </w:r>
    </w:p>
    <w:p>
      <w:pPr>
        <w:pStyle w:val="BodyText"/>
      </w:pPr>
      <w:r>
        <w:t xml:space="preserve">One of the most rewarding aspects of my career has been witnessing the progress of my patients. Whether it is a child taking their first steps toward clear speech or an adult regaining their ability to eat safely, these moments remind me why I chose this profession. I am confident that my dedication to excellence and my passion for helping others will make me a valuable addition to your team in France Marseille.</w:t>
      </w:r>
    </w:p>
    <w:bookmarkEnd w:id="23"/>
    <w:bookmarkStart w:id="24" w:name="conclusion"/>
    <w:p>
      <w:pPr>
        <w:pStyle w:val="Heading2"/>
      </w:pPr>
      <w:r>
        <w:t xml:space="preserve">Conclusion</w:t>
      </w:r>
    </w:p>
    <w:p>
      <w:pPr>
        <w:pStyle w:val="FirstParagraph"/>
      </w:pPr>
      <w:r>
        <w:t xml:space="preserve">In conclusion, I am eager to bring my skills as a Speech Therapist to your organization in France Marseille. The opportunity to contribute to the well-being of individuals in this vibrant city is both exciting and meaningful. I am confident that my experience, cultural sensitivity, and commitment to patient care align perfectly with the goals of your institution. I would be honored to discuss how I can contribute to your mission of providing exceptional speech therapy services in Marseille.</w:t>
      </w:r>
    </w:p>
    <w:p>
      <w:pPr>
        <w:pStyle w:val="BodyText"/>
      </w:pPr>
      <w:r>
        <w:t xml:space="preserve">Thank you for considering my application. I look forward to the possibility of discussing this opportunity further and am available at your convenience for an interview. Please feel free to contact me at [phone number] or [email addr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France Marseille</dc:title>
  <dc:creator/>
  <cp:keywords/>
  <dcterms:created xsi:type="dcterms:W3CDTF">2025-12-10T08:44:42Z</dcterms:created>
  <dcterms:modified xsi:type="dcterms:W3CDTF">2025-12-10T08:44:42Z</dcterms:modified>
</cp:coreProperties>
</file>

<file path=docProps/custom.xml><?xml version="1.0" encoding="utf-8"?>
<Properties xmlns="http://schemas.openxmlformats.org/officeDocument/2006/custom-properties" xmlns:vt="http://schemas.openxmlformats.org/officeDocument/2006/docPropsVTypes"/>
</file>